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86D27" w14:textId="3D0D7132" w:rsidR="0092614E" w:rsidRDefault="002F55BA" w:rsidP="002F55BA">
      <w:pPr>
        <w:jc w:val="center"/>
        <w:rPr>
          <w:b/>
          <w:sz w:val="44"/>
        </w:rPr>
      </w:pPr>
      <w:r w:rsidRPr="002F55BA">
        <w:rPr>
          <w:b/>
          <w:sz w:val="44"/>
        </w:rPr>
        <w:t xml:space="preserve">Assignment </w:t>
      </w:r>
      <w:r>
        <w:rPr>
          <w:b/>
          <w:sz w:val="44"/>
        </w:rPr>
        <w:t>–</w:t>
      </w:r>
      <w:r w:rsidR="00A9579D">
        <w:rPr>
          <w:b/>
          <w:sz w:val="44"/>
        </w:rPr>
        <w:t xml:space="preserve"> 1</w:t>
      </w:r>
    </w:p>
    <w:p w14:paraId="5DD4FB10" w14:textId="3FEBA765" w:rsidR="00A9579D" w:rsidRPr="00A9579D" w:rsidRDefault="00A9579D" w:rsidP="00A9579D"/>
    <w:p w14:paraId="4EB082F5" w14:textId="77777777" w:rsidR="00A9579D" w:rsidRPr="00DC28F1" w:rsidRDefault="00A9579D" w:rsidP="00A9579D">
      <w:pPr>
        <w:rPr>
          <w:sz w:val="28"/>
        </w:rPr>
      </w:pPr>
      <w:r w:rsidRPr="00DC28F1">
        <w:rPr>
          <w:sz w:val="28"/>
        </w:rPr>
        <w:t>Problem Statement:</w:t>
      </w:r>
    </w:p>
    <w:p w14:paraId="649CCB4A" w14:textId="77777777" w:rsidR="00A9579D" w:rsidRPr="00DC28F1" w:rsidRDefault="00A9579D" w:rsidP="00A9579D">
      <w:pPr>
        <w:rPr>
          <w:sz w:val="28"/>
        </w:rPr>
      </w:pPr>
      <w:r w:rsidRPr="00DC28F1">
        <w:rPr>
          <w:sz w:val="28"/>
        </w:rPr>
        <w:t>Description:</w:t>
      </w:r>
    </w:p>
    <w:p w14:paraId="6E2FD15D" w14:textId="0A8686BF" w:rsidR="00A9579D" w:rsidRPr="001A19BC" w:rsidRDefault="00A9579D" w:rsidP="001A19BC">
      <w:pPr>
        <w:pStyle w:val="ListParagraph"/>
        <w:numPr>
          <w:ilvl w:val="0"/>
          <w:numId w:val="1"/>
        </w:numPr>
        <w:rPr>
          <w:sz w:val="28"/>
        </w:rPr>
      </w:pPr>
      <w:r w:rsidRPr="001A19BC">
        <w:rPr>
          <w:sz w:val="28"/>
        </w:rPr>
        <w:t>Create a database with “</w:t>
      </w:r>
      <w:proofErr w:type="spellStart"/>
      <w:r w:rsidRPr="001A19BC">
        <w:rPr>
          <w:sz w:val="28"/>
        </w:rPr>
        <w:t>car_db</w:t>
      </w:r>
      <w:proofErr w:type="spellEnd"/>
      <w:r w:rsidRPr="001A19BC">
        <w:rPr>
          <w:sz w:val="28"/>
        </w:rPr>
        <w:t>” name.</w:t>
      </w:r>
    </w:p>
    <w:p w14:paraId="7C6D5C9A" w14:textId="628BC954" w:rsidR="001A19BC" w:rsidRPr="001A19BC" w:rsidRDefault="001A19BC" w:rsidP="001A19BC">
      <w:pPr>
        <w:pStyle w:val="ListParagraph"/>
        <w:rPr>
          <w:sz w:val="28"/>
        </w:rPr>
      </w:pPr>
      <w:r>
        <w:rPr>
          <w:noProof/>
          <w:sz w:val="28"/>
        </w:rPr>
        <w:drawing>
          <wp:inline distT="0" distB="0" distL="0" distR="0" wp14:anchorId="27B774FB" wp14:editId="1D0E8626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FC3D0" w14:textId="2F58AD27" w:rsidR="00A9579D" w:rsidRPr="00DC28F1" w:rsidRDefault="00D462BC" w:rsidP="00A9579D">
      <w:pPr>
        <w:rPr>
          <w:sz w:val="28"/>
        </w:rPr>
      </w:pPr>
      <w:r w:rsidRPr="00DC28F1">
        <w:rPr>
          <w:sz w:val="28"/>
        </w:rPr>
        <w:t xml:space="preserve">2. </w:t>
      </w:r>
      <w:r w:rsidR="00A9579D" w:rsidRPr="00DC28F1">
        <w:rPr>
          <w:sz w:val="28"/>
        </w:rPr>
        <w:t>Create a table called Cars with the following fields:</w:t>
      </w:r>
    </w:p>
    <w:p w14:paraId="2F87D31D" w14:textId="4E81A1D6" w:rsidR="00A9579D" w:rsidRPr="00DC28F1" w:rsidRDefault="00D462BC" w:rsidP="00A9579D">
      <w:pPr>
        <w:rPr>
          <w:sz w:val="28"/>
        </w:rPr>
      </w:pPr>
      <w:r w:rsidRPr="00DC28F1">
        <w:rPr>
          <w:sz w:val="28"/>
        </w:rPr>
        <w:t xml:space="preserve">               </w:t>
      </w:r>
      <w:proofErr w:type="spellStart"/>
      <w:r w:rsidR="00A9579D" w:rsidRPr="00DC28F1">
        <w:rPr>
          <w:sz w:val="28"/>
        </w:rPr>
        <w:t>S_no</w:t>
      </w:r>
      <w:proofErr w:type="spellEnd"/>
      <w:r w:rsidR="00A9579D" w:rsidRPr="00DC28F1">
        <w:rPr>
          <w:sz w:val="28"/>
        </w:rPr>
        <w:t xml:space="preserve"> varchar (6)</w:t>
      </w:r>
    </w:p>
    <w:p w14:paraId="08BABD21" w14:textId="5E2A67E8" w:rsidR="00A9579D" w:rsidRPr="00DC28F1" w:rsidRDefault="00D462BC" w:rsidP="00A9579D">
      <w:pPr>
        <w:rPr>
          <w:sz w:val="28"/>
        </w:rPr>
      </w:pPr>
      <w:r w:rsidRPr="00DC28F1">
        <w:rPr>
          <w:sz w:val="28"/>
        </w:rPr>
        <w:t xml:space="preserve">              </w:t>
      </w:r>
      <w:r w:rsidR="00A9579D" w:rsidRPr="00DC28F1">
        <w:rPr>
          <w:sz w:val="28"/>
        </w:rPr>
        <w:t>Name varchar (15)</w:t>
      </w:r>
    </w:p>
    <w:p w14:paraId="7EF65A4D" w14:textId="0E19D8CB" w:rsidR="00A9579D" w:rsidRPr="00DC28F1" w:rsidRDefault="00D462BC" w:rsidP="00A9579D">
      <w:pPr>
        <w:rPr>
          <w:sz w:val="28"/>
        </w:rPr>
      </w:pPr>
      <w:r w:rsidRPr="00DC28F1">
        <w:rPr>
          <w:sz w:val="28"/>
        </w:rPr>
        <w:t xml:space="preserve">              </w:t>
      </w:r>
      <w:r w:rsidR="00A9579D" w:rsidRPr="00DC28F1">
        <w:rPr>
          <w:sz w:val="28"/>
        </w:rPr>
        <w:t>Model varchar (15)</w:t>
      </w:r>
    </w:p>
    <w:p w14:paraId="4BF32878" w14:textId="2A801106" w:rsidR="00A9579D" w:rsidRPr="00DC28F1" w:rsidRDefault="00D462BC" w:rsidP="00A9579D">
      <w:pPr>
        <w:rPr>
          <w:sz w:val="28"/>
        </w:rPr>
      </w:pPr>
      <w:r w:rsidRPr="00DC28F1">
        <w:rPr>
          <w:sz w:val="28"/>
        </w:rPr>
        <w:t xml:space="preserve">             </w:t>
      </w:r>
      <w:r w:rsidR="00A9579D" w:rsidRPr="00DC28F1">
        <w:rPr>
          <w:sz w:val="28"/>
        </w:rPr>
        <w:t>Year varchar (15)</w:t>
      </w:r>
    </w:p>
    <w:p w14:paraId="4A645E08" w14:textId="513D1FB8" w:rsidR="00A9579D" w:rsidRDefault="00D462BC" w:rsidP="00A9579D">
      <w:pPr>
        <w:rPr>
          <w:sz w:val="28"/>
        </w:rPr>
      </w:pPr>
      <w:r w:rsidRPr="00DC28F1">
        <w:rPr>
          <w:sz w:val="28"/>
        </w:rPr>
        <w:t xml:space="preserve">             </w:t>
      </w:r>
      <w:r w:rsidR="00A9579D" w:rsidRPr="00DC28F1">
        <w:rPr>
          <w:sz w:val="28"/>
        </w:rPr>
        <w:t>Price varchar (20).</w:t>
      </w:r>
    </w:p>
    <w:p w14:paraId="30F6AD5C" w14:textId="0B42DDAB" w:rsidR="001A19BC" w:rsidRPr="00DC28F1" w:rsidRDefault="001A19BC" w:rsidP="00A9579D">
      <w:pPr>
        <w:rPr>
          <w:sz w:val="28"/>
        </w:rPr>
      </w:pPr>
      <w:r>
        <w:rPr>
          <w:noProof/>
          <w:sz w:val="28"/>
        </w:rPr>
        <w:lastRenderedPageBreak/>
        <w:drawing>
          <wp:inline distT="0" distB="0" distL="0" distR="0" wp14:anchorId="1F3EABBD" wp14:editId="77E2888A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83BF7" w14:textId="0D71E54B" w:rsidR="00A9579D" w:rsidRPr="00D5162A" w:rsidRDefault="00A9579D" w:rsidP="00D5162A">
      <w:pPr>
        <w:pStyle w:val="ListParagraph"/>
        <w:numPr>
          <w:ilvl w:val="0"/>
          <w:numId w:val="2"/>
        </w:numPr>
        <w:rPr>
          <w:sz w:val="28"/>
        </w:rPr>
      </w:pPr>
      <w:r w:rsidRPr="00D5162A">
        <w:rPr>
          <w:sz w:val="28"/>
        </w:rPr>
        <w:t>Insert the 5 records to the car table and assign primary key for the table.</w:t>
      </w:r>
    </w:p>
    <w:p w14:paraId="2D16E50C" w14:textId="620AB3FA" w:rsidR="00D5162A" w:rsidRPr="00D5162A" w:rsidRDefault="00D5162A" w:rsidP="00D5162A">
      <w:pPr>
        <w:ind w:firstLine="360"/>
        <w:rPr>
          <w:sz w:val="28"/>
        </w:rPr>
      </w:pPr>
      <w:r>
        <w:rPr>
          <w:sz w:val="28"/>
        </w:rPr>
        <w:t>Done</w:t>
      </w:r>
    </w:p>
    <w:p w14:paraId="47BC5C29" w14:textId="15469E45" w:rsidR="00A9579D" w:rsidRPr="00D5162A" w:rsidRDefault="00A9579D" w:rsidP="00D5162A">
      <w:pPr>
        <w:pStyle w:val="ListParagraph"/>
        <w:numPr>
          <w:ilvl w:val="0"/>
          <w:numId w:val="2"/>
        </w:numPr>
        <w:rPr>
          <w:sz w:val="28"/>
        </w:rPr>
      </w:pPr>
      <w:r w:rsidRPr="00D5162A">
        <w:rPr>
          <w:sz w:val="28"/>
        </w:rPr>
        <w:t>Display the all the records from the car table.</w:t>
      </w:r>
    </w:p>
    <w:p w14:paraId="1A2840B2" w14:textId="133868BA" w:rsidR="00D5162A" w:rsidRPr="00735BA9" w:rsidRDefault="00D5162A" w:rsidP="00D5162A">
      <w:pPr>
        <w:pStyle w:val="ListParagraph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761663E2" wp14:editId="1CD9BD0A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8C27C" w14:textId="77777777" w:rsidR="002F55BA" w:rsidRDefault="002F55BA" w:rsidP="002F55BA">
      <w:pPr>
        <w:jc w:val="center"/>
        <w:rPr>
          <w:b/>
          <w:sz w:val="44"/>
        </w:rPr>
      </w:pPr>
    </w:p>
    <w:sectPr w:rsidR="002F55B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12093" w14:textId="77777777" w:rsidR="00806F80" w:rsidRDefault="00806F80" w:rsidP="00723483">
      <w:pPr>
        <w:spacing w:after="0" w:line="240" w:lineRule="auto"/>
      </w:pPr>
      <w:r>
        <w:separator/>
      </w:r>
    </w:p>
  </w:endnote>
  <w:endnote w:type="continuationSeparator" w:id="0">
    <w:p w14:paraId="250D3ED1" w14:textId="77777777" w:rsidR="00806F80" w:rsidRDefault="00806F80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4A67462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EAC63" w14:textId="77777777" w:rsidR="00806F80" w:rsidRDefault="00806F80" w:rsidP="00723483">
      <w:pPr>
        <w:spacing w:after="0" w:line="240" w:lineRule="auto"/>
      </w:pPr>
      <w:r>
        <w:separator/>
      </w:r>
    </w:p>
  </w:footnote>
  <w:footnote w:type="continuationSeparator" w:id="0">
    <w:p w14:paraId="45C53EF4" w14:textId="77777777" w:rsidR="00806F80" w:rsidRDefault="00806F80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F4808"/>
    <w:multiLevelType w:val="hybridMultilevel"/>
    <w:tmpl w:val="DB0030FC"/>
    <w:lvl w:ilvl="0" w:tplc="5BE24B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F152F"/>
    <w:multiLevelType w:val="hybridMultilevel"/>
    <w:tmpl w:val="B59E046C"/>
    <w:lvl w:ilvl="0" w:tplc="4560E82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4404213">
    <w:abstractNumId w:val="0"/>
  </w:num>
  <w:num w:numId="2" w16cid:durableId="6952318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1A19BC"/>
    <w:rsid w:val="0028368E"/>
    <w:rsid w:val="002F55BA"/>
    <w:rsid w:val="0052750E"/>
    <w:rsid w:val="006D11CA"/>
    <w:rsid w:val="00723483"/>
    <w:rsid w:val="00735BA9"/>
    <w:rsid w:val="00806F80"/>
    <w:rsid w:val="0092614E"/>
    <w:rsid w:val="00A01278"/>
    <w:rsid w:val="00A6029A"/>
    <w:rsid w:val="00A9579D"/>
    <w:rsid w:val="00AE0E14"/>
    <w:rsid w:val="00C45CF0"/>
    <w:rsid w:val="00D337A9"/>
    <w:rsid w:val="00D462BC"/>
    <w:rsid w:val="00D5162A"/>
    <w:rsid w:val="00DC28F1"/>
    <w:rsid w:val="00FD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1A19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5</cp:revision>
  <dcterms:created xsi:type="dcterms:W3CDTF">2021-06-29T06:24:00Z</dcterms:created>
  <dcterms:modified xsi:type="dcterms:W3CDTF">2022-04-14T10:58:00Z</dcterms:modified>
</cp:coreProperties>
</file>